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9F2B" w14:textId="77777777" w:rsidR="007D133D" w:rsidRDefault="007D133D" w:rsidP="007D133D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245D29E" w14:textId="77777777" w:rsidR="007D133D" w:rsidRDefault="007D133D" w:rsidP="007D133D">
      <w:r>
        <w:t xml:space="preserve">Your task is to create an </w:t>
      </w:r>
      <w:bookmarkStart w:id="0" w:name="_Hlk86037223"/>
      <w:r>
        <w:t>airfield</w:t>
      </w:r>
      <w:r>
        <w:rPr>
          <w:noProof/>
        </w:rPr>
        <w:t xml:space="preserve"> </w:t>
      </w:r>
      <w:bookmarkEnd w:id="0"/>
      <w:r>
        <w:rPr>
          <w:noProof/>
        </w:rPr>
        <w:t>where drones can take of and land</w:t>
      </w:r>
      <w:r>
        <w:t>.</w:t>
      </w:r>
    </w:p>
    <w:p w14:paraId="4BADB237" w14:textId="77777777" w:rsidR="007D133D" w:rsidRDefault="007D133D" w:rsidP="007D133D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Drone</w:t>
      </w:r>
    </w:p>
    <w:p w14:paraId="619AD860" w14:textId="7777777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>
        <w:rPr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1B59BE25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Brand: string</w:t>
      </w:r>
    </w:p>
    <w:p w14:paraId="5CE05E2B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Range: int</w:t>
      </w:r>
    </w:p>
    <w:p w14:paraId="26897176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01D28D8B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03C2A2E9" w14:textId="77777777" w:rsidR="007D133D" w:rsidRDefault="007D133D" w:rsidP="007D133D">
      <w:pPr>
        <w:pStyle w:val="ListParagraph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</w:p>
    <w:p w14:paraId="5CF08107" w14:textId="77777777" w:rsidR="007D133D" w:rsidRDefault="007D133D" w:rsidP="007D133D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192C390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46652BFA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3254E64B" w14:textId="77777777" w:rsidR="007D133D" w:rsidRDefault="007D133D" w:rsidP="007D133D">
      <w:pPr>
        <w:pStyle w:val="ListParagraph"/>
        <w:spacing w:before="80" w:after="120" w:line="240" w:lineRule="auto"/>
        <w:rPr>
          <w:lang w:val="en-US"/>
        </w:rPr>
      </w:pPr>
    </w:p>
    <w:p w14:paraId="7E13A83B" w14:textId="77777777" w:rsidR="007D133D" w:rsidRDefault="007D133D" w:rsidP="007D133D">
      <w:pPr>
        <w:pStyle w:val="Heading1"/>
        <w:rPr>
          <w:noProof/>
          <w:sz w:val="32"/>
          <w:szCs w:val="24"/>
          <w:lang w:val="en-GB"/>
        </w:rPr>
      </w:pPr>
      <w:r>
        <w:rPr>
          <w:sz w:val="32"/>
        </w:rPr>
        <w:t>Airfield</w:t>
      </w:r>
    </w:p>
    <w:p w14:paraId="5329C93B" w14:textId="77777777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>
        <w:rPr>
          <w:rFonts w:ascii="Consolas" w:eastAsia="Calibri" w:hAnsi="Consolas" w:cs="Arial"/>
          <w:b/>
          <w:bCs/>
          <w:color w:val="auto"/>
        </w:rPr>
        <w:t>drone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color w:val="auto"/>
        </w:rPr>
        <w:t xml:space="preserve">Airfield </w:t>
      </w:r>
      <w:r>
        <w:rPr>
          <w:rFonts w:eastAsia="Calibri" w:cstheme="minorHAnsi"/>
          <w:color w:val="auto"/>
        </w:rPr>
        <w:t>has also some additional properties:</w:t>
      </w:r>
    </w:p>
    <w:p w14:paraId="0519C88F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492FCD8C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49ED4528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LandingStrip - double</w:t>
      </w:r>
    </w:p>
    <w:p w14:paraId="2E82EC72" w14:textId="77777777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, and landing strip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77777777" w:rsidR="007D133D" w:rsidRDefault="007D133D" w:rsidP="007D133D">
      <w:pPr>
        <w:pStyle w:val="ListParagraph"/>
        <w:numPr>
          <w:ilvl w:val="0"/>
          <w:numId w:val="13"/>
        </w:numPr>
        <w:spacing w:beforeLines="80" w:before="192" w:afterLines="120" w:after="288"/>
        <w:ind w:left="1440"/>
        <w:rPr>
          <w:noProof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</w:t>
      </w:r>
      <w:r>
        <w:rPr>
          <w:noProof/>
          <w:lang w:val="en-US"/>
        </w:rPr>
        <w:t>drones in the airfield</w:t>
      </w:r>
      <w:r>
        <w:rPr>
          <w:noProof/>
        </w:rPr>
        <w:t>.</w:t>
      </w:r>
    </w:p>
    <w:p w14:paraId="5993DAEB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tring AddDrone(Drone dron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drone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18424C21" w14:textId="77777777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name</w:t>
      </w:r>
      <w:r>
        <w:rPr>
          <w:noProof/>
          <w:lang w:val="en-GB"/>
        </w:rPr>
        <w:t xml:space="preserve"> </w:t>
      </w:r>
      <w:r>
        <w:rPr>
          <w:noProof/>
          <w:lang w:val="en-US"/>
        </w:rPr>
        <w:t>or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brand</w:t>
      </w:r>
      <w:r>
        <w:rPr>
          <w:noProof/>
          <w:lang w:val="en-GB"/>
        </w:rPr>
        <w:t xml:space="preserve"> are </w:t>
      </w:r>
      <w:r>
        <w:rPr>
          <w:b/>
          <w:bCs/>
          <w:noProof/>
          <w:lang w:val="en-GB"/>
        </w:rPr>
        <w:t>null or empty</w:t>
      </w:r>
      <w:r>
        <w:rPr>
          <w:noProof/>
          <w:lang w:val="en-GB"/>
        </w:rPr>
        <w:t>.</w:t>
      </w:r>
    </w:p>
    <w:p w14:paraId="426F50E6" w14:textId="0B5BE5E4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range</w:t>
      </w:r>
      <w:r>
        <w:rPr>
          <w:noProof/>
          <w:lang w:val="en-GB"/>
        </w:rPr>
        <w:t xml:space="preserve"> is </w:t>
      </w:r>
      <w:r w:rsidR="00ED7B8A" w:rsidRPr="00ED7B8A">
        <w:rPr>
          <w:b/>
          <w:bCs/>
          <w:noProof/>
          <w:lang w:val="en-GB"/>
        </w:rPr>
        <w:t>NOT</w:t>
      </w:r>
      <w:r w:rsidR="00ED7B8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between </w:t>
      </w:r>
      <w:r>
        <w:rPr>
          <w:b/>
          <w:bCs/>
          <w:noProof/>
          <w:lang w:val="en-GB"/>
        </w:rPr>
        <w:t>5-15 kilometers</w:t>
      </w:r>
      <w:r>
        <w:rPr>
          <w:noProof/>
          <w:lang w:val="en-GB"/>
        </w:rPr>
        <w:t>.</w:t>
      </w:r>
    </w:p>
    <w:p w14:paraId="437F6943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,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09F603CA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bool Remove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  <w:lang w:val="en-US"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int </w:t>
      </w:r>
      <w:proofErr w:type="spellStart"/>
      <w:proofErr w:type="gramStart"/>
      <w:r>
        <w:rPr>
          <w:rStyle w:val="CodeChar"/>
          <w:lang w:val="en-GB"/>
        </w:rPr>
        <w:t>RemoveDroneByBrand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string brand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084CEFDE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Drone Fly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  <w:lang w:val="en-US"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 if exists</w:t>
      </w:r>
      <w:r>
        <w:rPr>
          <w:noProof/>
          <w:lang w:val="en-GB"/>
        </w:rPr>
        <w:t xml:space="preserve">. As a result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, or null if does not exist.</w:t>
      </w:r>
    </w:p>
    <w:p w14:paraId="0A9ACAE7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List&lt;Drone&gt; </w:t>
      </w:r>
      <w:proofErr w:type="spellStart"/>
      <w:proofErr w:type="gramStart"/>
      <w:r>
        <w:rPr>
          <w:rStyle w:val="CodeChar"/>
          <w:lang w:val="en-GB"/>
        </w:rPr>
        <w:t>FlyDronesByRange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int rang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which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which have been flown. </w:t>
      </w:r>
      <w:r>
        <w:rPr>
          <w:bCs/>
          <w:noProof/>
          <w:lang w:val="en-GB"/>
        </w:rPr>
        <w:t>The range will always be valid.</w:t>
      </w:r>
    </w:p>
    <w:p w14:paraId="6F66BCAF" w14:textId="77777777" w:rsidR="007D133D" w:rsidRDefault="007D133D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ListParagraph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1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702E98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05C5AC6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B737C0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86AE4F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67E0088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8B38F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Print Drone</w:t>
            </w:r>
          </w:p>
          <w:p w14:paraId="3B9FF81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2FCB38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337F94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407BC7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67B2997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B5F1B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640726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 Successfully added D20 to the airfield.</w:t>
            </w:r>
          </w:p>
          <w:p w14:paraId="0156B32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7624511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488CD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</w:t>
            </w:r>
          </w:p>
          <w:p w14:paraId="7C51030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4AEE10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9F5A98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50767F2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6CF901D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27C772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296FA0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3A5C4DE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2519F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6462E9E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41B451C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3DB34B9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2267AE1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7E8E276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E89A6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C85CC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2E9CE09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535FE8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215CD2D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0111267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09FCC0E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08211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8F7720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27DF4BEB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703F2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393296C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4CF163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77938E6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2CBB4A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FF6D69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1B929A3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623347D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458A3E1" w14:textId="5D61F4D3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3793CA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3BC1E49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186B66A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6B4EAA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44011DA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79DB160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64E941F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493BE" w14:textId="0C119B19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5F4D94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port());</w:t>
            </w:r>
          </w:p>
          <w:p w14:paraId="2D3F8EC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A54F49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2837C9E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7F4876C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1A02B44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74CAA9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1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A86D" w14:textId="77777777" w:rsidR="00E43E36" w:rsidRDefault="00E43E36" w:rsidP="006770D5">
      <w:pPr>
        <w:spacing w:after="0" w:line="240" w:lineRule="auto"/>
      </w:pPr>
      <w:r>
        <w:separator/>
      </w:r>
    </w:p>
  </w:endnote>
  <w:endnote w:type="continuationSeparator" w:id="0">
    <w:p w14:paraId="0B175A55" w14:textId="77777777" w:rsidR="00E43E36" w:rsidRDefault="00E43E36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BB236" w14:textId="77777777" w:rsidR="00E43E36" w:rsidRDefault="00E43E36" w:rsidP="006770D5">
      <w:pPr>
        <w:spacing w:after="0" w:line="240" w:lineRule="auto"/>
      </w:pPr>
      <w:r>
        <w:separator/>
      </w:r>
    </w:p>
  </w:footnote>
  <w:footnote w:type="continuationSeparator" w:id="0">
    <w:p w14:paraId="60CF25C2" w14:textId="77777777" w:rsidR="00E43E36" w:rsidRDefault="00E43E36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3"/>
  </w:num>
  <w:num w:numId="13">
    <w:abstractNumId w:val="5"/>
  </w:num>
  <w:num w:numId="14">
    <w:abstractNumId w:val="2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rgUAeRRB/C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C74BD"/>
    <w:rsid w:val="001E6FF0"/>
    <w:rsid w:val="00213AD1"/>
    <w:rsid w:val="002A6173"/>
    <w:rsid w:val="002A6949"/>
    <w:rsid w:val="002D746F"/>
    <w:rsid w:val="002E018F"/>
    <w:rsid w:val="002E4DB1"/>
    <w:rsid w:val="002F62F8"/>
    <w:rsid w:val="00301C8C"/>
    <w:rsid w:val="00326832"/>
    <w:rsid w:val="003744BC"/>
    <w:rsid w:val="00392799"/>
    <w:rsid w:val="004145C1"/>
    <w:rsid w:val="004601B4"/>
    <w:rsid w:val="00471A4A"/>
    <w:rsid w:val="004833BA"/>
    <w:rsid w:val="00494C47"/>
    <w:rsid w:val="004C0868"/>
    <w:rsid w:val="00513C8C"/>
    <w:rsid w:val="00540A0E"/>
    <w:rsid w:val="005972A0"/>
    <w:rsid w:val="005F1F57"/>
    <w:rsid w:val="00655DEC"/>
    <w:rsid w:val="006770D5"/>
    <w:rsid w:val="00706EBE"/>
    <w:rsid w:val="00741233"/>
    <w:rsid w:val="00782673"/>
    <w:rsid w:val="00794A08"/>
    <w:rsid w:val="007D133D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24F52"/>
    <w:rsid w:val="00D659EB"/>
    <w:rsid w:val="00D70AB3"/>
    <w:rsid w:val="00D84EBB"/>
    <w:rsid w:val="00DC19C8"/>
    <w:rsid w:val="00E43E36"/>
    <w:rsid w:val="00E5421C"/>
    <w:rsid w:val="00EA6032"/>
    <w:rsid w:val="00EC3426"/>
    <w:rsid w:val="00ED7B8A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Alexander Keramanov</cp:lastModifiedBy>
  <cp:revision>33</cp:revision>
  <dcterms:created xsi:type="dcterms:W3CDTF">2019-10-26T05:49:00Z</dcterms:created>
  <dcterms:modified xsi:type="dcterms:W3CDTF">2021-12-16T08:22:00Z</dcterms:modified>
</cp:coreProperties>
</file>